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0" w:name="Xd9ec49a604876ec57785b31bda5785618b6493c"/>
    <w:p>
      <w:pPr>
        <w:pStyle w:val="Heading1"/>
      </w:pPr>
      <w:r>
        <w:t xml:space="preserve">Cover Letter for Mechatronics Engineer Position in Indonesia Jakarta</w:t>
      </w:r>
    </w:p>
    <w:p>
      <w:pPr>
        <w:pStyle w:val="FirstParagraph"/>
      </w:pPr>
      <w:r>
        <w:rPr>
          <w:bCs/>
          <w:b/>
        </w:rPr>
        <w:t xml:space="preserve">Dear Hiring Manager,</w:t>
      </w:r>
    </w:p>
    <w:p>
      <w:pPr>
        <w:pStyle w:val="BodyText"/>
      </w:pPr>
      <w:r>
        <w:t xml:space="preserve">As a dedicated and experienced Mechatronics Engineer with a passion for innovation and problem-solving, I am excited to apply for the Mechatronics Engineer position at your esteemed organization in Indonesia Jakarta. My academic background, professional experience, and deep understanding of the evolving industrial landscape in Indonesia Jakarta make me an ideal candidate to contribute to your team's success. This letter outlines my qualifications and enthusiasm for this opportunity, highlighting how my skills align with the needs of the Mechatronics Engineer role in Indonesia Jakarta.</w:t>
      </w:r>
    </w:p>
    <w:p>
      <w:pPr>
        <w:pStyle w:val="BodyText"/>
      </w:pPr>
      <w:r>
        <w:t xml:space="preserve">With a Master’s degree in Mechatronics Engineering from [University Name] and over five years of hands-on experience in automation, robotics, and system integration, I have developed a strong foundation in designing and implementing complex mechatronic systems. My career has spanned diverse industries, including manufacturing, automotive, and renewable energy systems. These experiences have honed my ability to bridge the gap between mechanical design and electrical control systems—core competencies that are essential for a Mechatronics Engineer in Indonesia Jakarta's dynamic industrial environment.</w:t>
      </w:r>
    </w:p>
    <w:p>
      <w:pPr>
        <w:pStyle w:val="BodyText"/>
      </w:pPr>
      <w:r>
        <w:t xml:space="preserve">What sets me apart as a Mechatronics Engineer is my ability to combine technical expertise with practical problem-solving skills. For instance, during my tenure at [Previous Company Name] in [Location], I led the development of an automated quality inspection system that reduced production errors by 30% and improved efficiency by 25%. This project required integrating sensors, actuators, and real-time data processing systems—a testament to my proficiency in mechatronic design. My work has consistently focused on optimizing processes through innovative engineering solutions, a skill that I believe will directly benefit your organization in Indonesia Jakarta.</w:t>
      </w:r>
    </w:p>
    <w:p>
      <w:pPr>
        <w:pStyle w:val="BodyText"/>
      </w:pPr>
      <w:r>
        <w:t xml:space="preserve">Indonesia Jakarta is a hub for technological advancement and industrial growth, making it an ideal location for a Mechatronics Engineer to thrive. As the capital city of Indonesia, Jakarta is home to numerous manufacturing facilities, automotive companies, and research institutions that are driving innovation in automation and smart technologies. My familiarity with the local industry landscape enables me to understand the unique challenges faced by companies operating in this region. For example, I have worked on projects tailored to meet the specific needs of Indonesian manufacturers, such as designing cost-effective automation systems for small-to-medium enterprises (SMEs) and integrating renewable energy solutions into industrial processes. This experience has given me insight into the practical demands of Mechatronics Engineers in Indonesia Jakarta.</w:t>
      </w:r>
    </w:p>
    <w:p>
      <w:pPr>
        <w:pStyle w:val="BodyText"/>
      </w:pPr>
      <w:r>
        <w:t xml:space="preserve">One of my key strengths is my ability to collaborate with cross-functional teams, including mechanical engineers, software developers, and production managers. As a Mechatronics Engineer, I understand that success depends on effective communication and teamwork. In my previous role at [Previous Company Name], I worked closely with software engineers to develop a custom control system for robotic assembly lines, which increased productivity by 20%. This project required not only technical expertise but also the ability to translate complex engineering concepts into actionable plans—a skill that I bring to every assignment.</w:t>
      </w:r>
    </w:p>
    <w:p>
      <w:pPr>
        <w:pStyle w:val="BodyText"/>
      </w:pPr>
      <w:r>
        <w:t xml:space="preserve">Additionally, my proficiency in programming languages such as C++, Python, and MATLAB, combined with my knowledge of CAD software like SolidWorks and AutoCAD, allows me to create precise and efficient designs. I am also well-versed in PLC programming (Siemens, Allen-Bradley) and industrial automation protocols like SCADA and OPC UA. These technical skills are critical for Mechatronics Engineers in Indonesia Jakarta, where industries are increasingly adopting smart manufacturing technologies to stay competitive.</w:t>
      </w:r>
    </w:p>
    <w:p>
      <w:pPr>
        <w:pStyle w:val="BodyText"/>
      </w:pPr>
      <w:r>
        <w:t xml:space="preserve">What excites me most about the opportunity to work as a Mechatronics Engineer in Indonesia Jakarta is the chance to contribute to the region’s growing technological ecosystem. The Indonesian government has prioritized industrial modernization through initiatives like "Making Indonesia 4.0," which emphasizes automation, robotics, and digital transformation. As a Mechatronics Engineer, I am eager to play a role in advancing these goals by delivering innovative solutions that align with the needs of local industries.</w:t>
      </w:r>
    </w:p>
    <w:p>
      <w:pPr>
        <w:pStyle w:val="BodyText"/>
      </w:pPr>
      <w:r>
        <w:t xml:space="preserve">In my current role as a [Current Job Title] at [Current Company Name], I have been responsible for designing and implementing mechatronic systems for clients in the automotive and energy sectors. This has allowed me to stay up-to-date with the latest advancements in automation technology, such as AI-driven predictive maintenance systems and IoT-enabled monitoring solutions. These experiences have further solidified my commitment to continuous learning and adapting to new challenges—a mindset that I believe is essential for a Mechatronics Engineer in Indonesia Jakarta.</w:t>
      </w:r>
    </w:p>
    <w:p>
      <w:pPr>
        <w:pStyle w:val="BodyText"/>
      </w:pPr>
      <w:r>
        <w:t xml:space="preserve">Finally, I would like to emphasize my strong work ethic, adaptability, and passion for engineering. I am a self-motivated individual who thrives in fast-paced environments and takes pride in delivering high-quality results. My ability to think critically and approach problems with creativity makes me an asset to any team. I am particularly drawn to the opportunity at your company because of its reputation for innovation and excellence, which aligns perfectly with my professional aspirations.</w:t>
      </w:r>
    </w:p>
    <w:p>
      <w:pPr>
        <w:pStyle w:val="BodyText"/>
      </w:pPr>
      <w:r>
        <w:t xml:space="preserve">Thank you for considering my application. I would welcome the opportunity to discuss how my skills and experiences can contribute to the success of your organization in Indonesia Jakarta. I am available at [Your Phone Number] or [Your Email Address] and am happy to accommodate an interview at your convenience.</w:t>
      </w:r>
    </w:p>
    <w:p>
      <w:pPr>
        <w:pStyle w:val="BodyText"/>
      </w:pPr>
      <w:r>
        <w:t xml:space="preserve">Sincerely,</w:t>
      </w:r>
    </w:p>
    <w:p>
      <w:pPr>
        <w:pStyle w:val="BodyText"/>
      </w:pP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in Indonesia Jakarta</dc:title>
  <dc:creator/>
  <dc:language>en</dc:language>
  <cp:keywords/>
  <dcterms:created xsi:type="dcterms:W3CDTF">2026-07-23T03:42:42Z</dcterms:created>
  <dcterms:modified xsi:type="dcterms:W3CDTF">2026-07-23T03:42:42Z</dcterms:modified>
</cp:coreProperties>
</file>

<file path=docProps/custom.xml><?xml version="1.0" encoding="utf-8"?>
<Properties xmlns="http://schemas.openxmlformats.org/officeDocument/2006/custom-properties" xmlns:vt="http://schemas.openxmlformats.org/officeDocument/2006/docPropsVTypes"/>
</file>